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FB868" w14:textId="2CA5B55A" w:rsidR="003A4C7B" w:rsidRDefault="00F23823" w:rsidP="000C623C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ance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 w:rsidR="00F34BAB">
        <w:rPr>
          <w:rFonts w:ascii="Times New Roman" w:hAnsi="Times New Roman" w:cs="Times New Roman"/>
          <w:i/>
          <w:iCs/>
          <w:sz w:val="36"/>
          <w:szCs w:val="36"/>
        </w:rPr>
        <w:t>-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Transfer</w:t>
      </w:r>
    </w:p>
    <w:p w14:paraId="7B5B88E0" w14:textId="727565D7" w:rsidR="00FC3922" w:rsidRPr="003D7F22" w:rsidRDefault="00F23823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LB, SDSU</w:t>
      </w:r>
    </w:p>
    <w:p w14:paraId="2BA8AFAE" w14:textId="77777777" w:rsidR="00F23823" w:rsidRDefault="00F23823" w:rsidP="0067051E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>Have you ever thought about a career in dance?  It’s not too late! The dance program at MSJC offers opportunities for people of diverse backgrounds and experiences to pursue a career in the field of dance. Classes in various dance techniques, world dance forms, choreography, improvisation, performance, and dance history create a full program of study for the developing student.</w:t>
      </w:r>
    </w:p>
    <w:p w14:paraId="179AEE66" w14:textId="3868E868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5980B2F8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14:paraId="395EB547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 xml:space="preserve">Dance, A.A. </w:t>
      </w:r>
      <w:proofErr w:type="spellStart"/>
      <w:r w:rsidRPr="004E51BD">
        <w:rPr>
          <w:rFonts w:asciiTheme="minorHAnsi" w:hAnsiTheme="minorHAnsi" w:cstheme="minorHAnsi"/>
          <w:sz w:val="20"/>
          <w:szCs w:val="20"/>
        </w:rPr>
        <w:t>UCR</w:t>
      </w:r>
      <w:proofErr w:type="spellEnd"/>
    </w:p>
    <w:p w14:paraId="015D2ED4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14:paraId="418DF4EC" w14:textId="50EE3724" w:rsidR="0084524B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14:paraId="2715CE70" w14:textId="769A168C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028ED2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4E51BD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4B1A9622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51BD">
        <w:rPr>
          <w:rFonts w:asciiTheme="minorHAnsi" w:hAnsiTheme="minorHAnsi" w:cstheme="minorHAnsi"/>
          <w:sz w:val="20"/>
          <w:szCs w:val="20"/>
        </w:rPr>
        <w:t>65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70E4113" w:rsidR="00BB5431" w:rsidRPr="009C5953" w:rsidRDefault="004E51BD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99B05DF">
                <wp:simplePos x="0" y="0"/>
                <wp:positionH relativeFrom="margin">
                  <wp:posOffset>103506</wp:posOffset>
                </wp:positionH>
                <wp:positionV relativeFrom="page">
                  <wp:posOffset>3412768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92Zi53wAAAAkBAAAPAAAAZHJzL2Rvd25yZXYu&#10;eG1sTI/BTsMwDIbvSLxDZCQuE0thrCul6YSKAHEBUXiAtDFNoXGqJtsKT485wfG3P/3+XGxnN4g9&#10;TqH3pOB8mYBAar3pqVPw9np3loEIUZPRgydU8IUBtuXxUaFz4w/0gvs6doJLKORagY1xzKUMrUWn&#10;w9KPSLx795PTkePUSTPpA5e7QV4kSSqd7okvWD1iZbH9rHdOwWiDfV58D0/V4v6xClV/+1A3H0qd&#10;nsw31yAizvEPhl99VoeSnRq/IxPEwDldMalgvdpcgmAgy1IQDQ+uNmuQZSH/f1D+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3ZmLn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227BB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DE02CE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0C623C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51BD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3318048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D12FFF5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CF21D84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51BD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F631DAF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6876760C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239BA266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51BD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4B1D615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798454FA" w14:textId="556EB1DA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4BCEF68" w14:textId="12A9EA50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51BD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B8ECB0B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4E51BD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7FA4267" w14:textId="50101F84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Modern Focus</w:t>
            </w:r>
          </w:p>
        </w:tc>
        <w:tc>
          <w:tcPr>
            <w:tcW w:w="1313" w:type="dxa"/>
          </w:tcPr>
          <w:p w14:paraId="36D23F10" w14:textId="1595DF7A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4E51BD" w14:paraId="79C410E9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4E51BD" w:rsidRPr="008E1CE1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1AAFA9A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4E51BD">
              <w:rPr>
                <w:rFonts w:ascii="Calibri" w:hAnsi="Calibri" w:cs="Calibr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411DA8EB" w14:textId="075CB107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Ballet Focus</w:t>
            </w:r>
          </w:p>
        </w:tc>
        <w:tc>
          <w:tcPr>
            <w:tcW w:w="1313" w:type="dxa"/>
          </w:tcPr>
          <w:p w14:paraId="29E60E6C" w14:textId="0A000D2C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4E51BD" w14:paraId="327252DB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D152071" w14:textId="70A12FE6" w:rsidR="004E51BD" w:rsidRPr="004E51BD" w:rsidRDefault="004E51BD" w:rsidP="004E51B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8A3D95" w14:textId="3F060A3B" w:rsidR="004E51BD" w:rsidRPr="004E51BD" w:rsidRDefault="004E51BD" w:rsidP="004E51B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0</w:t>
            </w:r>
          </w:p>
        </w:tc>
        <w:tc>
          <w:tcPr>
            <w:tcW w:w="5870" w:type="dxa"/>
          </w:tcPr>
          <w:p w14:paraId="28694F41" w14:textId="65C34A94" w:rsidR="004E51BD" w:rsidRPr="004E51BD" w:rsidRDefault="004E51BD" w:rsidP="004E51B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Conditioning and Alignment for Dance</w:t>
            </w:r>
          </w:p>
        </w:tc>
        <w:tc>
          <w:tcPr>
            <w:tcW w:w="1313" w:type="dxa"/>
          </w:tcPr>
          <w:p w14:paraId="6B122715" w14:textId="1011051B" w:rsidR="004E51BD" w:rsidRPr="004E51BD" w:rsidRDefault="004E51BD" w:rsidP="004E51B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51BD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4F8E4111" w14:textId="77777777" w:rsidR="004E51BD" w:rsidRPr="00827FA0" w:rsidRDefault="004E51BD" w:rsidP="00827FA0">
      <w:pPr>
        <w:spacing w:after="0"/>
        <w:ind w:left="720"/>
        <w:rPr>
          <w:b/>
          <w:sz w:val="18"/>
          <w:szCs w:val="18"/>
        </w:rPr>
      </w:pPr>
      <w:r w:rsidRPr="00827FA0">
        <w:rPr>
          <w:sz w:val="18"/>
          <w:szCs w:val="18"/>
        </w:rPr>
        <w:t>Additional Course Options:</w:t>
      </w:r>
    </w:p>
    <w:p w14:paraId="1F6312E7" w14:textId="77777777" w:rsidR="004E51BD" w:rsidRPr="00524ED8" w:rsidRDefault="004E51BD" w:rsidP="00524ED8">
      <w:pPr>
        <w:spacing w:after="0"/>
        <w:ind w:left="720"/>
        <w:rPr>
          <w:b/>
          <w:sz w:val="18"/>
          <w:szCs w:val="18"/>
        </w:rPr>
      </w:pPr>
      <w:r w:rsidRPr="00524ED8">
        <w:rPr>
          <w:sz w:val="18"/>
          <w:szCs w:val="18"/>
          <w:vertAlign w:val="superscript"/>
        </w:rPr>
        <w:t>1</w:t>
      </w:r>
      <w:r w:rsidRPr="00524ED8">
        <w:rPr>
          <w:sz w:val="18"/>
          <w:szCs w:val="18"/>
        </w:rPr>
        <w:t>DAN 122A,122B, 126A, 126B (select one)</w:t>
      </w:r>
    </w:p>
    <w:p w14:paraId="1585F82B" w14:textId="5612BB31" w:rsidR="004E51BD" w:rsidRPr="00524ED8" w:rsidRDefault="004E51BD" w:rsidP="00524ED8">
      <w:pPr>
        <w:spacing w:after="0"/>
        <w:ind w:left="720"/>
        <w:rPr>
          <w:b/>
          <w:sz w:val="18"/>
          <w:szCs w:val="18"/>
        </w:rPr>
      </w:pPr>
      <w:r w:rsidRPr="00524ED8">
        <w:rPr>
          <w:sz w:val="18"/>
          <w:szCs w:val="18"/>
          <w:vertAlign w:val="superscript"/>
        </w:rPr>
        <w:t>2</w:t>
      </w:r>
      <w:r w:rsidRPr="00524ED8">
        <w:rPr>
          <w:sz w:val="18"/>
          <w:szCs w:val="18"/>
        </w:rPr>
        <w:t>DAN 121A, 121B, 128A, 128B (select one)</w:t>
      </w:r>
    </w:p>
    <w:p w14:paraId="0C0802D9" w14:textId="108BAA22" w:rsidR="00F003A4" w:rsidRPr="009D61FA" w:rsidRDefault="00F003A4" w:rsidP="000C623C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37ED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37EDD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8E7B484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 or</w:t>
            </w:r>
          </w:p>
          <w:p w14:paraId="76FDD812" w14:textId="6C0528DB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CFD51F9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ublic Speaking or </w:t>
            </w:r>
          </w:p>
          <w:p w14:paraId="03571DB6" w14:textId="3D3E6D09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401B7A34" w14:textId="1EE9D939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C3F2937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125</w:t>
            </w:r>
          </w:p>
        </w:tc>
        <w:tc>
          <w:tcPr>
            <w:tcW w:w="5870" w:type="dxa"/>
          </w:tcPr>
          <w:p w14:paraId="00F9BB57" w14:textId="6E1CDDB9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14:paraId="0794A019" w14:textId="6472EBA1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C66F35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65DB1BD4" w14:textId="02A5176E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12807BE7" w14:textId="77777777" w:rsidR="00037EDD" w:rsidRPr="00037EDD" w:rsidRDefault="00037EDD" w:rsidP="00037E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Dance Production or </w:t>
            </w:r>
          </w:p>
          <w:p w14:paraId="21C771E7" w14:textId="661E1573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7B69753E" w14:textId="2B29C707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2</w:t>
            </w:r>
          </w:p>
        </w:tc>
      </w:tr>
      <w:tr w:rsidR="000C623C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C623C" w:rsidRPr="008E1CE1" w:rsidRDefault="000C623C" w:rsidP="000C623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4A0562D" w:rsidR="000C623C" w:rsidRPr="00037EDD" w:rsidRDefault="000C623C" w:rsidP="0016370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</w:t>
            </w:r>
          </w:p>
        </w:tc>
        <w:tc>
          <w:tcPr>
            <w:tcW w:w="5870" w:type="dxa"/>
          </w:tcPr>
          <w:p w14:paraId="115C0398" w14:textId="3D101B34" w:rsidR="000C623C" w:rsidRPr="00037EDD" w:rsidRDefault="000C623C" w:rsidP="0016370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 </w:t>
            </w:r>
          </w:p>
        </w:tc>
        <w:tc>
          <w:tcPr>
            <w:tcW w:w="1313" w:type="dxa"/>
          </w:tcPr>
          <w:p w14:paraId="12028B2E" w14:textId="032BD919" w:rsidR="000C623C" w:rsidRPr="00037EDD" w:rsidRDefault="000C623C" w:rsidP="000C623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39E0A0A8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4343580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BEG LEVEL B</w:t>
            </w:r>
            <w:r w:rsidRPr="00037EDD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BA2ADEA" w14:textId="21F549CB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Modern Focus</w:t>
            </w:r>
          </w:p>
        </w:tc>
        <w:tc>
          <w:tcPr>
            <w:tcW w:w="1313" w:type="dxa"/>
          </w:tcPr>
          <w:p w14:paraId="0AF6D1F0" w14:textId="5A1CB681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037EDD" w14:paraId="582F334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35C7CDB" w14:textId="196BF665" w:rsidR="00037EDD" w:rsidRPr="00037EDD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E2E9AEC" w14:textId="1A9250D3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BEG LEVEL B</w:t>
            </w:r>
            <w:r w:rsidRPr="00037EDD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5CFA46DE" w14:textId="7A337FF2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Ballet Focus</w:t>
            </w:r>
          </w:p>
        </w:tc>
        <w:tc>
          <w:tcPr>
            <w:tcW w:w="1313" w:type="dxa"/>
          </w:tcPr>
          <w:p w14:paraId="087DABA9" w14:textId="24C06A31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</w:tbl>
    <w:p w14:paraId="02D961C1" w14:textId="77777777" w:rsidR="00037EDD" w:rsidRPr="00E50C9E" w:rsidRDefault="00037EDD" w:rsidP="00E50C9E">
      <w:pPr>
        <w:spacing w:after="0"/>
        <w:ind w:left="720"/>
        <w:rPr>
          <w:b/>
          <w:sz w:val="18"/>
          <w:szCs w:val="18"/>
        </w:rPr>
      </w:pPr>
      <w:r w:rsidRPr="00E50C9E">
        <w:rPr>
          <w:sz w:val="18"/>
          <w:szCs w:val="18"/>
        </w:rPr>
        <w:t>Additional Course Options:</w:t>
      </w:r>
    </w:p>
    <w:p w14:paraId="6887DEFC" w14:textId="77777777" w:rsidR="00037EDD" w:rsidRPr="00E50C9E" w:rsidRDefault="00037EDD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1</w:t>
      </w:r>
      <w:r w:rsidRPr="00E50C9E">
        <w:rPr>
          <w:i/>
          <w:iCs/>
          <w:sz w:val="18"/>
          <w:szCs w:val="18"/>
        </w:rPr>
        <w:t>DAN 122A,122B, 126A, 126B (select one)</w:t>
      </w:r>
    </w:p>
    <w:p w14:paraId="3594AA66" w14:textId="39EC0F38" w:rsidR="00037EDD" w:rsidRPr="00E50C9E" w:rsidRDefault="00037EDD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2</w:t>
      </w:r>
      <w:r w:rsidRPr="00E50C9E">
        <w:rPr>
          <w:i/>
          <w:iCs/>
          <w:sz w:val="18"/>
          <w:szCs w:val="18"/>
        </w:rPr>
        <w:t>DAN 121A, 121B, 128A, 128B (select one)</w:t>
      </w:r>
    </w:p>
    <w:p w14:paraId="5F0DF9BC" w14:textId="5EB83D49" w:rsidR="00FE5239" w:rsidRDefault="00FE5239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D13F9F3" w:rsidR="0067051E" w:rsidRDefault="000C623C" w:rsidP="00AC4A21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857B73F">
                <wp:simplePos x="0" y="0"/>
                <wp:positionH relativeFrom="column">
                  <wp:posOffset>3576956</wp:posOffset>
                </wp:positionH>
                <wp:positionV relativeFrom="paragraph">
                  <wp:posOffset>15875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D0F5A8" id="Rectangle 79" o:spid="_x0000_s1026" alt="&quot;&quot;" style="position:absolute;margin-left:281.65pt;margin-top:1.25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" stroked="f" strokeweight="1pt">
                <v:fill r:id="rId16" o:title="" recolor="t" rotate="t" type="frame"/>
              </v:rect>
            </w:pict>
          </mc:Fallback>
        </mc:AlternateContent>
      </w:r>
      <w:r w:rsidR="0067051E">
        <w:t>Career Options</w:t>
      </w:r>
    </w:p>
    <w:p w14:paraId="2F08A867" w14:textId="77777777" w:rsidR="00EE5BC4" w:rsidRPr="00EE5BC4" w:rsidRDefault="00EE5BC4" w:rsidP="00EE5BC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t>Dancers (SM, A)</w:t>
      </w:r>
    </w:p>
    <w:p w14:paraId="7A315021" w14:textId="77777777" w:rsidR="00EE5BC4" w:rsidRPr="00EE5BC4" w:rsidRDefault="00EE5BC4" w:rsidP="00EE5BC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t>Choreographer (B)</w:t>
      </w:r>
    </w:p>
    <w:p w14:paraId="50DC0496" w14:textId="77777777" w:rsidR="00EE5BC4" w:rsidRPr="00EE5BC4" w:rsidRDefault="00EE5BC4" w:rsidP="00EE5BC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t>Dance Teacher/Professor (B, M)</w:t>
      </w:r>
    </w:p>
    <w:p w14:paraId="72769A61" w14:textId="23A8DF69" w:rsidR="0067051E" w:rsidRPr="00945659" w:rsidRDefault="00EE5BC4" w:rsidP="00EE5BC4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EE5BC4">
        <w:rPr>
          <w:rFonts w:cstheme="minorHAnsi"/>
          <w:sz w:val="20"/>
          <w:szCs w:val="20"/>
        </w:rPr>
        <w:lastRenderedPageBreak/>
        <w:t>Occupational Therapist (M)</w:t>
      </w:r>
      <w:r w:rsidR="0067051E"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="0067051E"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4F8104B5" w:rsidR="00FE5239" w:rsidRPr="00037EDD" w:rsidRDefault="0067051E" w:rsidP="00037EDD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037EDD" w:rsidSect="00037EDD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4A38F2D" w:rsidR="00F76131" w:rsidRPr="009D61FA" w:rsidRDefault="00F76131" w:rsidP="00EE5BC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37EDD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37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37EDD" w:rsidRPr="00196E3C" w14:paraId="7EF67193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A67AE1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7F7AEC4" w14:textId="51C4CEBF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53F87D94" w14:textId="063C5A65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770BBE7C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4648279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179A7923" w14:textId="2EEE3520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1C25F3EE" w14:textId="0378C5F3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1EE7567E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B4EAD08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8BCA94D" w14:textId="2450D6C3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4C4BBBEC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0C3C362B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07538B6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108</w:t>
            </w:r>
          </w:p>
        </w:tc>
        <w:tc>
          <w:tcPr>
            <w:tcW w:w="5870" w:type="dxa"/>
          </w:tcPr>
          <w:p w14:paraId="75CAD893" w14:textId="7C0D47C6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mprovisation for Dance and Theater</w:t>
            </w:r>
          </w:p>
        </w:tc>
        <w:tc>
          <w:tcPr>
            <w:tcW w:w="1313" w:type="dxa"/>
          </w:tcPr>
          <w:p w14:paraId="01E368E8" w14:textId="248776D6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37EDD" w14:paraId="2BFD0FE1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BE6A59D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 LEVEL A</w:t>
            </w: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275A0CDF" w14:textId="5A6C68E0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odern, Ballet</w:t>
            </w:r>
          </w:p>
        </w:tc>
        <w:tc>
          <w:tcPr>
            <w:tcW w:w="1313" w:type="dxa"/>
          </w:tcPr>
          <w:p w14:paraId="44AC95D6" w14:textId="0C00487F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2</w:t>
            </w:r>
          </w:p>
        </w:tc>
      </w:tr>
      <w:tr w:rsidR="00037EDD" w14:paraId="44EE628C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82C455B" w14:textId="6A496D6E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1E9F1EE" w14:textId="77777777" w:rsidR="00037EDD" w:rsidRPr="00037EDD" w:rsidRDefault="00037EDD" w:rsidP="00037E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656D9A42" w14:textId="06F2D702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2D2F2D44" w14:textId="77777777" w:rsidR="00037EDD" w:rsidRPr="00037EDD" w:rsidRDefault="00037EDD" w:rsidP="00037E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roduction or</w:t>
            </w:r>
          </w:p>
          <w:p w14:paraId="38C3CCE3" w14:textId="05E84364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A98046B" w14:textId="3A6E18AD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037EDD" w14:paraId="0A812ECB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847815C" w14:textId="1DF80D13" w:rsidR="00037EDD" w:rsidRPr="008E1CE1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A3A5A7F" w14:textId="2CB56FAA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 LEVEL A</w:t>
            </w: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6BAE9D31" w14:textId="4789A194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bCs/>
                <w:color w:val="231F20"/>
                <w:sz w:val="22"/>
                <w:szCs w:val="24"/>
              </w:rPr>
              <w:t>Jazz, Hip Hop, Tap</w:t>
            </w:r>
          </w:p>
        </w:tc>
        <w:tc>
          <w:tcPr>
            <w:tcW w:w="1313" w:type="dxa"/>
          </w:tcPr>
          <w:p w14:paraId="24D13F96" w14:textId="060875EC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037EDD" w14:paraId="6EDACF5C" w14:textId="77777777" w:rsidTr="00037ED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8ECD84C" w14:textId="501A4BE5" w:rsidR="00037EDD" w:rsidRPr="00037EDD" w:rsidRDefault="00037EDD" w:rsidP="00037ED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1329813" w14:textId="0DA09955" w:rsidR="00037EDD" w:rsidRPr="00037EDD" w:rsidRDefault="00037EDD" w:rsidP="00037E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1D010126" w14:textId="65270700" w:rsidR="00037EDD" w:rsidRPr="00037EDD" w:rsidRDefault="00037EDD" w:rsidP="00037ED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A95C607" w14:textId="254482E3" w:rsidR="00037EDD" w:rsidRPr="00037EDD" w:rsidRDefault="00037EDD" w:rsidP="00037ED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37E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0B720374" w14:textId="77777777" w:rsidR="00037EDD" w:rsidRPr="00E50C9E" w:rsidRDefault="00037EDD" w:rsidP="00E50C9E">
      <w:pPr>
        <w:spacing w:after="0"/>
        <w:ind w:left="720"/>
        <w:rPr>
          <w:b/>
          <w:sz w:val="18"/>
          <w:szCs w:val="18"/>
        </w:rPr>
      </w:pPr>
      <w:r w:rsidRPr="00E50C9E">
        <w:rPr>
          <w:sz w:val="18"/>
          <w:szCs w:val="18"/>
        </w:rPr>
        <w:t>Additional Course Options:</w:t>
      </w:r>
    </w:p>
    <w:p w14:paraId="2D7BB260" w14:textId="77777777" w:rsidR="00037EDD" w:rsidRPr="00E50C9E" w:rsidRDefault="00037EDD" w:rsidP="00E50C9E">
      <w:pPr>
        <w:spacing w:after="0"/>
        <w:ind w:left="720"/>
        <w:rPr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1</w:t>
      </w:r>
      <w:r w:rsidRPr="00E50C9E">
        <w:rPr>
          <w:i/>
          <w:iCs/>
          <w:sz w:val="18"/>
          <w:szCs w:val="18"/>
        </w:rPr>
        <w:t>DAN 126A,126B, 128A, 128B (select one)</w:t>
      </w:r>
    </w:p>
    <w:p w14:paraId="54668C91" w14:textId="7D76DADF" w:rsidR="00037EDD" w:rsidRPr="00E50C9E" w:rsidRDefault="00037EDD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2</w:t>
      </w:r>
      <w:r w:rsidRPr="00E50C9E">
        <w:rPr>
          <w:i/>
          <w:iCs/>
          <w:sz w:val="18"/>
          <w:szCs w:val="18"/>
        </w:rPr>
        <w:t>DAN 123A,124, 131A (select one)</w:t>
      </w:r>
    </w:p>
    <w:p w14:paraId="7212A20C" w14:textId="71B8AA34" w:rsidR="00F76131" w:rsidRPr="009D61FA" w:rsidRDefault="00F76131" w:rsidP="00EE5BC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277AC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65E6EA8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0FC7FBE7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061775DF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D119688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2</w:t>
            </w:r>
          </w:p>
        </w:tc>
        <w:tc>
          <w:tcPr>
            <w:tcW w:w="5870" w:type="dxa"/>
          </w:tcPr>
          <w:p w14:paraId="6250AC6D" w14:textId="36C8CF8A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14:paraId="4BF3CCB4" w14:textId="50CEA11F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20800C0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28117B1A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41AC5482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B32E4AF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33</w:t>
            </w:r>
          </w:p>
        </w:tc>
        <w:tc>
          <w:tcPr>
            <w:tcW w:w="5870" w:type="dxa"/>
          </w:tcPr>
          <w:p w14:paraId="0B8B04D1" w14:textId="3A7BBECE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13" w:type="dxa"/>
          </w:tcPr>
          <w:p w14:paraId="6F448D68" w14:textId="3853A546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277AC" w14:paraId="37EED3EA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2277AC" w:rsidRPr="008E1CE1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BF8505C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2277AC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647AE633" w14:textId="002FC2C6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Modern, Ballet</w:t>
            </w:r>
          </w:p>
        </w:tc>
        <w:tc>
          <w:tcPr>
            <w:tcW w:w="1313" w:type="dxa"/>
          </w:tcPr>
          <w:p w14:paraId="59DE1595" w14:textId="434FE864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2277AC" w14:paraId="1F0CB396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540BD10" w14:textId="7D87A29B" w:rsidR="002277AC" w:rsidRPr="002277AC" w:rsidRDefault="002277AC" w:rsidP="002277A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FA1E475" w14:textId="6B932296" w:rsidR="002277AC" w:rsidRPr="002277AC" w:rsidRDefault="002277AC" w:rsidP="002277A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2277AC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70C62794" w14:textId="06A2D00E" w:rsidR="002277AC" w:rsidRPr="002277AC" w:rsidRDefault="002277AC" w:rsidP="002277A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Jazz, Hip Hop, Tap</w:t>
            </w:r>
          </w:p>
        </w:tc>
        <w:tc>
          <w:tcPr>
            <w:tcW w:w="1313" w:type="dxa"/>
          </w:tcPr>
          <w:p w14:paraId="7CE9591D" w14:textId="2F144A6E" w:rsidR="002277AC" w:rsidRPr="002277AC" w:rsidRDefault="002277AC" w:rsidP="002277A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277AC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</w:tbl>
    <w:p w14:paraId="7254F105" w14:textId="77777777" w:rsidR="00CB2AF7" w:rsidRPr="00E50C9E" w:rsidRDefault="00CB2AF7" w:rsidP="00E50C9E">
      <w:pPr>
        <w:spacing w:after="0"/>
        <w:ind w:left="720"/>
        <w:rPr>
          <w:b/>
          <w:sz w:val="18"/>
          <w:szCs w:val="18"/>
        </w:rPr>
      </w:pPr>
      <w:r w:rsidRPr="00E50C9E">
        <w:rPr>
          <w:sz w:val="18"/>
          <w:szCs w:val="18"/>
        </w:rPr>
        <w:t>Additional Course Options:</w:t>
      </w:r>
    </w:p>
    <w:p w14:paraId="3FAF50D7" w14:textId="77777777" w:rsidR="00CB2AF7" w:rsidRPr="00E50C9E" w:rsidRDefault="00CB2AF7" w:rsidP="00E50C9E">
      <w:pPr>
        <w:spacing w:after="0"/>
        <w:ind w:left="720"/>
        <w:rPr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1</w:t>
      </w:r>
      <w:r w:rsidRPr="00E50C9E">
        <w:rPr>
          <w:i/>
          <w:iCs/>
          <w:sz w:val="18"/>
          <w:szCs w:val="18"/>
        </w:rPr>
        <w:t>DAN 126A,126B, 128A, 128B (select one)</w:t>
      </w:r>
    </w:p>
    <w:p w14:paraId="5B875857" w14:textId="4866E724" w:rsidR="00CB2AF7" w:rsidRPr="00E50C9E" w:rsidRDefault="00CB2AF7" w:rsidP="00E50C9E">
      <w:pPr>
        <w:spacing w:after="0"/>
        <w:ind w:left="720"/>
        <w:rPr>
          <w:b/>
          <w:i/>
          <w:iCs/>
          <w:sz w:val="18"/>
          <w:szCs w:val="18"/>
        </w:rPr>
      </w:pPr>
      <w:r w:rsidRPr="00E50C9E">
        <w:rPr>
          <w:i/>
          <w:iCs/>
          <w:sz w:val="18"/>
          <w:szCs w:val="18"/>
          <w:vertAlign w:val="superscript"/>
        </w:rPr>
        <w:t>2</w:t>
      </w:r>
      <w:r w:rsidRPr="00E50C9E">
        <w:rPr>
          <w:i/>
          <w:iCs/>
          <w:sz w:val="18"/>
          <w:szCs w:val="18"/>
        </w:rPr>
        <w:t>DAN 123B,129, 131B (select one)</w:t>
      </w:r>
    </w:p>
    <w:p w14:paraId="33DFC3E7" w14:textId="2AFA331B" w:rsidR="0072641A" w:rsidRDefault="0072641A" w:rsidP="00E50C9E">
      <w:pPr>
        <w:spacing w:before="12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166FB959" w14:textId="5726391D" w:rsidR="002277AC" w:rsidRPr="00AC4A21" w:rsidRDefault="002277AC" w:rsidP="002277AC">
      <w:pPr>
        <w:spacing w:after="0"/>
        <w:ind w:left="187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cstheme="minorHAnsi"/>
          <w:sz w:val="18"/>
          <w:szCs w:val="18"/>
        </w:rPr>
        <w:t>Hi</w:t>
      </w:r>
      <w:r w:rsidRPr="007D6630">
        <w:rPr>
          <w:rFonts w:cstheme="minorHAnsi"/>
          <w:sz w:val="18"/>
          <w:szCs w:val="18"/>
        </w:rPr>
        <w:t>gher level dance courses can be taken by audition</w:t>
      </w:r>
    </w:p>
    <w:p w14:paraId="1C7CD508" w14:textId="77777777" w:rsidR="002277AC" w:rsidRDefault="002277AC" w:rsidP="002277AC">
      <w:pPr>
        <w:spacing w:after="0" w:line="240" w:lineRule="auto"/>
        <w:jc w:val="both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sectPr w:rsidR="002277AC" w:rsidSect="00FE5239">
          <w:headerReference w:type="first" r:id="rId20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75DFF6E0" w14:textId="476F8637" w:rsidR="002277AC" w:rsidRDefault="002277AC" w:rsidP="00086FA4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277AC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43A56CD4" w14:textId="07286FB5" w:rsidR="002277AC" w:rsidRPr="002277AC" w:rsidRDefault="002277AC" w:rsidP="002277AC">
      <w:pPr>
        <w:ind w:left="360"/>
        <w:jc w:val="both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Enroll in two technique classes per semester at the level that best suits your abilities. Higher-level courses can be taken by audition. To audition, show up on the first day of the course you wish to take. The first class will serve as the audition.  </w:t>
      </w:r>
    </w:p>
    <w:p w14:paraId="3C4CCB45" w14:textId="77777777" w:rsidR="002277AC" w:rsidRPr="002277AC" w:rsidRDefault="002277AC" w:rsidP="002277AC">
      <w:pPr>
        <w:ind w:left="360"/>
        <w:jc w:val="both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When you finish this map, you will be ready to transfer! Please note that CSU dance programs also require an audition. See the department chair at </w:t>
      </w:r>
      <w:proofErr w:type="spellStart"/>
      <w:r w:rsidRPr="002277AC">
        <w:rPr>
          <w:rFonts w:cstheme="minorHAnsi"/>
          <w:sz w:val="20"/>
          <w:szCs w:val="20"/>
        </w:rPr>
        <w:t>SJC</w:t>
      </w:r>
      <w:proofErr w:type="spellEnd"/>
      <w:r w:rsidRPr="002277AC">
        <w:rPr>
          <w:rFonts w:cstheme="minorHAnsi"/>
          <w:sz w:val="20"/>
          <w:szCs w:val="20"/>
        </w:rPr>
        <w:t xml:space="preserve"> or </w:t>
      </w:r>
      <w:proofErr w:type="spellStart"/>
      <w:r w:rsidRPr="002277AC">
        <w:rPr>
          <w:rFonts w:cstheme="minorHAnsi"/>
          <w:sz w:val="20"/>
          <w:szCs w:val="20"/>
        </w:rPr>
        <w:t>MVC</w:t>
      </w:r>
      <w:proofErr w:type="spellEnd"/>
      <w:r w:rsidRPr="002277AC">
        <w:rPr>
          <w:rFonts w:cstheme="minorHAnsi"/>
          <w:sz w:val="20"/>
          <w:szCs w:val="20"/>
        </w:rPr>
        <w:t xml:space="preserve"> for more information about the audition process. </w:t>
      </w:r>
    </w:p>
    <w:p w14:paraId="5BA1305B" w14:textId="39636CBE" w:rsidR="002277AC" w:rsidRPr="00086FA4" w:rsidRDefault="002277AC" w:rsidP="00086FA4">
      <w:pPr>
        <w:spacing w:before="360"/>
        <w:ind w:left="360"/>
        <w:jc w:val="both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086FA4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epartment Information</w:t>
      </w:r>
    </w:p>
    <w:p w14:paraId="3BAEEC46" w14:textId="77777777" w:rsidR="002277AC" w:rsidRPr="002277AC" w:rsidRDefault="002277AC" w:rsidP="00086FA4">
      <w:pPr>
        <w:spacing w:after="0"/>
        <w:ind w:left="360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Department Chair </w:t>
      </w:r>
      <w:proofErr w:type="spellStart"/>
      <w:r w:rsidRPr="002277AC">
        <w:rPr>
          <w:rFonts w:cstheme="minorHAnsi"/>
          <w:sz w:val="20"/>
          <w:szCs w:val="20"/>
        </w:rPr>
        <w:t>SJC</w:t>
      </w:r>
      <w:proofErr w:type="spellEnd"/>
    </w:p>
    <w:p w14:paraId="7F793F71" w14:textId="12919D65" w:rsidR="002277AC" w:rsidRPr="002277AC" w:rsidRDefault="00E95AD6" w:rsidP="00086FA4">
      <w:pPr>
        <w:ind w:left="360"/>
        <w:rPr>
          <w:rFonts w:cstheme="minorHAnsi"/>
          <w:sz w:val="20"/>
          <w:szCs w:val="20"/>
        </w:rPr>
      </w:pPr>
      <w:hyperlink r:id="rId21" w:history="1">
        <w:r w:rsidR="002277AC" w:rsidRPr="002277AC">
          <w:rPr>
            <w:rStyle w:val="Hyperlink"/>
            <w:rFonts w:cstheme="minorHAnsi"/>
            <w:sz w:val="20"/>
            <w:szCs w:val="20"/>
          </w:rPr>
          <w:t>Julie Freeman</w:t>
        </w:r>
      </w:hyperlink>
      <w:r w:rsidR="002277AC" w:rsidRPr="002277AC">
        <w:rPr>
          <w:rFonts w:cstheme="minorHAnsi"/>
          <w:sz w:val="20"/>
          <w:szCs w:val="20"/>
        </w:rPr>
        <w:t xml:space="preserve"> , (951) 487-3630</w:t>
      </w:r>
    </w:p>
    <w:p w14:paraId="6983BD45" w14:textId="77777777" w:rsidR="002277AC" w:rsidRPr="002277AC" w:rsidRDefault="002277AC" w:rsidP="00086FA4">
      <w:pPr>
        <w:spacing w:after="0"/>
        <w:ind w:left="360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Department Chair </w:t>
      </w:r>
      <w:proofErr w:type="spellStart"/>
      <w:r w:rsidRPr="002277AC">
        <w:rPr>
          <w:rFonts w:cstheme="minorHAnsi"/>
          <w:sz w:val="20"/>
          <w:szCs w:val="20"/>
        </w:rPr>
        <w:t>MVC</w:t>
      </w:r>
      <w:proofErr w:type="spellEnd"/>
    </w:p>
    <w:p w14:paraId="364F9502" w14:textId="24BB7B22" w:rsidR="002277AC" w:rsidRPr="002277AC" w:rsidRDefault="00E95AD6" w:rsidP="00086FA4">
      <w:pPr>
        <w:ind w:left="360"/>
        <w:rPr>
          <w:rFonts w:ascii="Calibri" w:hAnsi="Calibri" w:cs="Calibri"/>
          <w:color w:val="000000"/>
          <w:sz w:val="20"/>
          <w:szCs w:val="20"/>
          <w:bdr w:val="none" w:sz="0" w:space="0" w:color="auto" w:frame="1"/>
          <w:shd w:val="clear" w:color="auto" w:fill="FFFFFF"/>
        </w:rPr>
      </w:pPr>
      <w:hyperlink r:id="rId22" w:history="1">
        <w:r w:rsidR="002277AC" w:rsidRPr="002277AC">
          <w:rPr>
            <w:rStyle w:val="Hyperlink"/>
            <w:rFonts w:ascii="Calibri" w:hAnsi="Calibri" w:cstheme="minorHAnsi"/>
            <w:sz w:val="20"/>
            <w:szCs w:val="20"/>
            <w:bdr w:val="none" w:sz="0" w:space="0" w:color="auto" w:frame="1"/>
            <w:shd w:val="clear" w:color="auto" w:fill="FFFFFF"/>
          </w:rPr>
          <w:t xml:space="preserve">Paula </w:t>
        </w:r>
        <w:proofErr w:type="spellStart"/>
        <w:r w:rsidR="002277AC" w:rsidRPr="002277AC">
          <w:rPr>
            <w:rStyle w:val="Hyperlink"/>
            <w:rFonts w:ascii="Calibri" w:hAnsi="Calibri" w:cstheme="minorHAnsi"/>
            <w:sz w:val="20"/>
            <w:szCs w:val="20"/>
            <w:bdr w:val="none" w:sz="0" w:space="0" w:color="auto" w:frame="1"/>
            <w:shd w:val="clear" w:color="auto" w:fill="FFFFFF"/>
          </w:rPr>
          <w:t>Naggi</w:t>
        </w:r>
        <w:proofErr w:type="spellEnd"/>
      </w:hyperlink>
      <w:r w:rsidR="002277AC" w:rsidRPr="002277AC">
        <w:rPr>
          <w:rFonts w:ascii="Calibri" w:hAnsi="Calibr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, (951) 639-5792</w:t>
      </w:r>
    </w:p>
    <w:sectPr w:rsidR="002277AC" w:rsidRPr="002277AC" w:rsidSect="002277AC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01710" w14:textId="77777777" w:rsidR="00E95AD6" w:rsidRDefault="00E95AD6" w:rsidP="00DF2F19">
      <w:pPr>
        <w:spacing w:after="0" w:line="240" w:lineRule="auto"/>
      </w:pPr>
      <w:r>
        <w:separator/>
      </w:r>
    </w:p>
  </w:endnote>
  <w:endnote w:type="continuationSeparator" w:id="0">
    <w:p w14:paraId="493EA2DB" w14:textId="77777777" w:rsidR="00E95AD6" w:rsidRDefault="00E95AD6" w:rsidP="00DF2F19">
      <w:pPr>
        <w:spacing w:after="0" w:line="240" w:lineRule="auto"/>
      </w:pPr>
      <w:r>
        <w:continuationSeparator/>
      </w:r>
    </w:p>
  </w:endnote>
  <w:endnote w:type="continuationNotice" w:id="1">
    <w:p w14:paraId="5F77D040" w14:textId="77777777" w:rsidR="00E95AD6" w:rsidRDefault="00E95A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07647" w14:textId="77777777" w:rsidR="00E95AD6" w:rsidRDefault="00E95AD6" w:rsidP="00DF2F19">
      <w:pPr>
        <w:spacing w:after="0" w:line="240" w:lineRule="auto"/>
      </w:pPr>
      <w:r>
        <w:separator/>
      </w:r>
    </w:p>
  </w:footnote>
  <w:footnote w:type="continuationSeparator" w:id="0">
    <w:p w14:paraId="6191E311" w14:textId="77777777" w:rsidR="00E95AD6" w:rsidRDefault="00E95AD6" w:rsidP="00DF2F19">
      <w:pPr>
        <w:spacing w:after="0" w:line="240" w:lineRule="auto"/>
      </w:pPr>
      <w:r>
        <w:continuationSeparator/>
      </w:r>
    </w:p>
  </w:footnote>
  <w:footnote w:type="continuationNotice" w:id="1">
    <w:p w14:paraId="6AEADA93" w14:textId="77777777" w:rsidR="00E95AD6" w:rsidRDefault="00E95A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A24562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27BB1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27BB1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37EDD"/>
    <w:rsid w:val="00082C72"/>
    <w:rsid w:val="000848E5"/>
    <w:rsid w:val="00086FA4"/>
    <w:rsid w:val="00094AF2"/>
    <w:rsid w:val="000A3349"/>
    <w:rsid w:val="000A52EB"/>
    <w:rsid w:val="000C61A9"/>
    <w:rsid w:val="000C623C"/>
    <w:rsid w:val="000D0C6E"/>
    <w:rsid w:val="001212D3"/>
    <w:rsid w:val="00144B9F"/>
    <w:rsid w:val="00157999"/>
    <w:rsid w:val="00163702"/>
    <w:rsid w:val="0017252B"/>
    <w:rsid w:val="00197394"/>
    <w:rsid w:val="001E312B"/>
    <w:rsid w:val="002064A9"/>
    <w:rsid w:val="00222820"/>
    <w:rsid w:val="00222F6A"/>
    <w:rsid w:val="002277AC"/>
    <w:rsid w:val="00227BB1"/>
    <w:rsid w:val="00231B7E"/>
    <w:rsid w:val="002323FC"/>
    <w:rsid w:val="00247605"/>
    <w:rsid w:val="00275B1E"/>
    <w:rsid w:val="00281303"/>
    <w:rsid w:val="00281869"/>
    <w:rsid w:val="00290E06"/>
    <w:rsid w:val="002972B2"/>
    <w:rsid w:val="002D3CDE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6E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4E51BD"/>
    <w:rsid w:val="005153D2"/>
    <w:rsid w:val="00521B03"/>
    <w:rsid w:val="00522317"/>
    <w:rsid w:val="00524ED8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3C4E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7FA0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93C0D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52D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71A2B"/>
    <w:rsid w:val="00B75A7A"/>
    <w:rsid w:val="00BA22A6"/>
    <w:rsid w:val="00BA7C21"/>
    <w:rsid w:val="00BB0AB6"/>
    <w:rsid w:val="00BB5431"/>
    <w:rsid w:val="00BC2D1B"/>
    <w:rsid w:val="00BE2D10"/>
    <w:rsid w:val="00BF0D4C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B2A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02CE"/>
    <w:rsid w:val="00DF2F19"/>
    <w:rsid w:val="00E03A4A"/>
    <w:rsid w:val="00E06895"/>
    <w:rsid w:val="00E22FA5"/>
    <w:rsid w:val="00E238B2"/>
    <w:rsid w:val="00E500EB"/>
    <w:rsid w:val="00E50936"/>
    <w:rsid w:val="00E50C9E"/>
    <w:rsid w:val="00E56DB6"/>
    <w:rsid w:val="00E80F66"/>
    <w:rsid w:val="00E95AD6"/>
    <w:rsid w:val="00E97C9F"/>
    <w:rsid w:val="00EA2C6F"/>
    <w:rsid w:val="00EB64F1"/>
    <w:rsid w:val="00EE5BC4"/>
    <w:rsid w:val="00EF0DEF"/>
    <w:rsid w:val="00EF26D3"/>
    <w:rsid w:val="00EF3B44"/>
    <w:rsid w:val="00F003A4"/>
    <w:rsid w:val="00F0078F"/>
    <w:rsid w:val="00F02482"/>
    <w:rsid w:val="00F21058"/>
    <w:rsid w:val="00F23823"/>
    <w:rsid w:val="00F34BAB"/>
    <w:rsid w:val="00F51AC5"/>
    <w:rsid w:val="00F57942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1E312B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1E312B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mailto:jfreeman@msj.edu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mailto:pnaggi@msjc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22</Words>
  <Characters>3485</Characters>
  <Application>Microsoft Office Word</Application>
  <DocSecurity>0</DocSecurity>
  <Lines>217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_AA_CSULB_SDSU</dc:title>
  <dc:subject/>
  <dc:creator>Rhonda Nishimoto</dc:creator>
  <cp:keywords/>
  <dc:description/>
  <cp:lastModifiedBy>Rhonda Nishimoto</cp:lastModifiedBy>
  <cp:revision>4</cp:revision>
  <dcterms:created xsi:type="dcterms:W3CDTF">2021-03-01T18:31:00Z</dcterms:created>
  <dcterms:modified xsi:type="dcterms:W3CDTF">2021-05-2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